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20A4E" w14:textId="77777777" w:rsidR="00930D9C" w:rsidRDefault="00CF2B3F">
      <w:pPr>
        <w:pStyle w:val="Heading1"/>
      </w:pPr>
      <w:bookmarkStart w:id="0" w:name="echoes-of-monitoring"/>
      <w:r>
        <w:t>Echoes of Monitoring</w:t>
      </w:r>
    </w:p>
    <w:p w14:paraId="61620A50" w14:textId="77777777" w:rsidR="00930D9C" w:rsidRDefault="007922FC">
      <w:bookmarkStart w:id="1" w:name="project-timeline-july-2025"/>
      <w:r>
        <w:pict w14:anchorId="61620AA7">
          <v:rect id="_x0000_i1025" style="width:0;height:1.5pt" o:hralign="center" o:hrstd="t" o:hr="t"/>
        </w:pict>
      </w:r>
    </w:p>
    <w:p w14:paraId="61620A51" w14:textId="56AB76C9" w:rsidR="00930D9C" w:rsidRDefault="00CF2B3F">
      <w:pPr>
        <w:pStyle w:val="Heading2"/>
      </w:pPr>
      <w:bookmarkStart w:id="2" w:name="overview"/>
      <w:bookmarkEnd w:id="1"/>
      <w:r>
        <w:t>Overview</w:t>
      </w:r>
    </w:p>
    <w:p w14:paraId="61620A52" w14:textId="77777777" w:rsidR="00930D9C" w:rsidRDefault="00CF2B3F">
      <w:pPr>
        <w:pStyle w:val="FirstParagraph"/>
      </w:pPr>
      <w:r>
        <w:rPr>
          <w:b/>
          <w:bCs/>
        </w:rPr>
        <w:t>Echoes of Monitoring</w:t>
      </w:r>
      <w:r>
        <w:t xml:space="preserve"> is a containerized data pipeline project that integrates orchestration, distributed processing, real-time observability, and self-healing capabilities. It leverages Apache Airflow, Apache Spark, Prometheus, and Grafana in a tightly coupled yet modular Docker environment. The goal: </w:t>
      </w:r>
      <w:r>
        <w:rPr>
          <w:b/>
          <w:bCs/>
        </w:rPr>
        <w:t>resilient, observable, and recoverable DAG execution.</w:t>
      </w:r>
    </w:p>
    <w:p w14:paraId="61620A53" w14:textId="77777777" w:rsidR="00930D9C" w:rsidRDefault="007922FC">
      <w:r>
        <w:pict w14:anchorId="61620AA8">
          <v:rect id="_x0000_i1026" style="width:0;height:1.5pt" o:hralign="center" o:hrstd="t" o:hr="t"/>
        </w:pict>
      </w:r>
    </w:p>
    <w:p w14:paraId="61620A54" w14:textId="06B3AEF8" w:rsidR="00930D9C" w:rsidRDefault="00CF2B3F">
      <w:pPr>
        <w:pStyle w:val="Heading2"/>
      </w:pPr>
      <w:bookmarkStart w:id="3" w:name="stack-used"/>
      <w:bookmarkEnd w:id="2"/>
      <w:r>
        <w:t>Stack Used</w:t>
      </w:r>
    </w:p>
    <w:p w14:paraId="61620A55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Orchestration:</w:t>
      </w:r>
      <w:r>
        <w:t xml:space="preserve"> Apache Airflow (v3.0.3)</w:t>
      </w:r>
    </w:p>
    <w:p w14:paraId="61620A56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Processing Engine:</w:t>
      </w:r>
      <w:r>
        <w:t xml:space="preserve"> Apache Spark (v3.5.0 with Hadoop 3)</w:t>
      </w:r>
    </w:p>
    <w:p w14:paraId="61620A57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Monitoring:</w:t>
      </w:r>
      <w:r>
        <w:t xml:space="preserve"> Prometheus</w:t>
      </w:r>
    </w:p>
    <w:p w14:paraId="61620A58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Visualization:</w:t>
      </w:r>
      <w:r>
        <w:t xml:space="preserve"> Grafana</w:t>
      </w:r>
    </w:p>
    <w:p w14:paraId="61620A59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Containerization:</w:t>
      </w:r>
      <w:r>
        <w:t xml:space="preserve"> Docker, Docker Compose</w:t>
      </w:r>
    </w:p>
    <w:p w14:paraId="61620A5A" w14:textId="77777777" w:rsidR="00930D9C" w:rsidRDefault="00CF2B3F">
      <w:pPr>
        <w:pStyle w:val="Compact"/>
        <w:numPr>
          <w:ilvl w:val="0"/>
          <w:numId w:val="2"/>
        </w:numPr>
      </w:pPr>
      <w:r>
        <w:rPr>
          <w:b/>
          <w:bCs/>
        </w:rPr>
        <w:t>Language:</w:t>
      </w:r>
      <w:r>
        <w:t xml:space="preserve"> Python 3.10</w:t>
      </w:r>
    </w:p>
    <w:p w14:paraId="61620A5B" w14:textId="77777777" w:rsidR="00930D9C" w:rsidRDefault="007922FC">
      <w:r>
        <w:pict w14:anchorId="61620AA9">
          <v:rect id="_x0000_i1027" style="width:0;height:1.5pt" o:hralign="center" o:hrstd="t" o:hr="t"/>
        </w:pict>
      </w:r>
    </w:p>
    <w:p w14:paraId="61620A5C" w14:textId="203B7257" w:rsidR="00930D9C" w:rsidRDefault="00CF2B3F">
      <w:pPr>
        <w:pStyle w:val="Heading2"/>
      </w:pPr>
      <w:bookmarkStart w:id="4" w:name="core-features-implemented"/>
      <w:bookmarkEnd w:id="3"/>
      <w:r>
        <w:t>Core Features Implemented</w:t>
      </w:r>
    </w:p>
    <w:p w14:paraId="61620A5D" w14:textId="77777777" w:rsidR="00930D9C" w:rsidRDefault="00CF2B3F">
      <w:pPr>
        <w:pStyle w:val="Heading3"/>
      </w:pPr>
      <w:bookmarkStart w:id="5" w:name="self-healing-airflow-dags"/>
      <w:r>
        <w:t xml:space="preserve">1. </w:t>
      </w:r>
      <w:r>
        <w:rPr>
          <w:b/>
          <w:bCs/>
        </w:rPr>
        <w:t>Self-Healing Airflow DAGs</w:t>
      </w:r>
    </w:p>
    <w:p w14:paraId="61620A5E" w14:textId="77777777" w:rsidR="00930D9C" w:rsidRDefault="00CF2B3F">
      <w:pPr>
        <w:pStyle w:val="Compact"/>
        <w:numPr>
          <w:ilvl w:val="0"/>
          <w:numId w:val="3"/>
        </w:numPr>
      </w:pPr>
      <w:r>
        <w:t xml:space="preserve">Custom </w:t>
      </w:r>
      <w:proofErr w:type="spellStart"/>
      <w:r>
        <w:t>PythonOperator</w:t>
      </w:r>
      <w:proofErr w:type="spellEnd"/>
      <w:r>
        <w:t xml:space="preserve"> DAGs</w:t>
      </w:r>
    </w:p>
    <w:p w14:paraId="61620A5F" w14:textId="77777777" w:rsidR="00930D9C" w:rsidRDefault="00CF2B3F">
      <w:pPr>
        <w:pStyle w:val="Compact"/>
        <w:numPr>
          <w:ilvl w:val="0"/>
          <w:numId w:val="3"/>
        </w:numPr>
      </w:pPr>
      <w:r>
        <w:t xml:space="preserve">Resilient decorator </w:t>
      </w:r>
      <w:r>
        <w:rPr>
          <w:rStyle w:val="VerbatimChar"/>
        </w:rPr>
        <w:t>@recovery_wrapper</w:t>
      </w:r>
    </w:p>
    <w:p w14:paraId="61620A60" w14:textId="77777777" w:rsidR="00930D9C" w:rsidRDefault="00CF2B3F">
      <w:pPr>
        <w:pStyle w:val="Compact"/>
        <w:numPr>
          <w:ilvl w:val="0"/>
          <w:numId w:val="3"/>
        </w:numPr>
      </w:pPr>
      <w:r>
        <w:t>Automatic logging and retry logic</w:t>
      </w:r>
    </w:p>
    <w:p w14:paraId="61620A61" w14:textId="77777777" w:rsidR="00930D9C" w:rsidRDefault="00CF2B3F">
      <w:pPr>
        <w:pStyle w:val="Compact"/>
        <w:numPr>
          <w:ilvl w:val="0"/>
          <w:numId w:val="3"/>
        </w:numPr>
      </w:pPr>
      <w:r>
        <w:t xml:space="preserve">Logging to both </w:t>
      </w:r>
      <w:proofErr w:type="spellStart"/>
      <w:r>
        <w:t>stdout</w:t>
      </w:r>
      <w:proofErr w:type="spellEnd"/>
      <w:r>
        <w:t xml:space="preserve"> and file (</w:t>
      </w:r>
      <w:r>
        <w:rPr>
          <w:rStyle w:val="VerbatimChar"/>
        </w:rPr>
        <w:t>/opt/logs/streamline.log</w:t>
      </w:r>
      <w:r>
        <w:t>)</w:t>
      </w:r>
    </w:p>
    <w:p w14:paraId="61620A62" w14:textId="77777777" w:rsidR="00930D9C" w:rsidRDefault="00CF2B3F">
      <w:pPr>
        <w:pStyle w:val="Heading3"/>
      </w:pPr>
      <w:bookmarkStart w:id="6" w:name="spark-data-pipeline"/>
      <w:bookmarkEnd w:id="5"/>
      <w:r>
        <w:t xml:space="preserve">2. </w:t>
      </w:r>
      <w:r>
        <w:rPr>
          <w:b/>
          <w:bCs/>
        </w:rPr>
        <w:t>Spark Data Pipeline</w:t>
      </w:r>
    </w:p>
    <w:p w14:paraId="61620A63" w14:textId="77777777" w:rsidR="00930D9C" w:rsidRDefault="00CF2B3F">
      <w:pPr>
        <w:pStyle w:val="Compact"/>
        <w:numPr>
          <w:ilvl w:val="0"/>
          <w:numId w:val="4"/>
        </w:numPr>
      </w:pPr>
      <w:r>
        <w:t xml:space="preserve">Reads from mounted volume </w:t>
      </w:r>
      <w:r>
        <w:rPr>
          <w:rStyle w:val="VerbatimChar"/>
        </w:rPr>
        <w:t>/opt/input</w:t>
      </w:r>
    </w:p>
    <w:p w14:paraId="61620A64" w14:textId="77777777" w:rsidR="00930D9C" w:rsidRDefault="00CF2B3F">
      <w:pPr>
        <w:pStyle w:val="Compact"/>
        <w:numPr>
          <w:ilvl w:val="0"/>
          <w:numId w:val="4"/>
        </w:numPr>
      </w:pPr>
      <w:r>
        <w:t xml:space="preserve">Repartitions and writes Parquet to </w:t>
      </w:r>
      <w:r>
        <w:rPr>
          <w:rStyle w:val="VerbatimChar"/>
        </w:rPr>
        <w:t>/opt/output/streamline2_run</w:t>
      </w:r>
    </w:p>
    <w:p w14:paraId="61620A65" w14:textId="77777777" w:rsidR="00930D9C" w:rsidRDefault="00CF2B3F">
      <w:pPr>
        <w:pStyle w:val="Compact"/>
        <w:numPr>
          <w:ilvl w:val="0"/>
          <w:numId w:val="4"/>
        </w:numPr>
      </w:pPr>
      <w:r>
        <w:t xml:space="preserve">Built with </w:t>
      </w:r>
      <w:proofErr w:type="spellStart"/>
      <w:r>
        <w:t>PySpark</w:t>
      </w:r>
      <w:proofErr w:type="spellEnd"/>
      <w:r>
        <w:t xml:space="preserve"> and tested using </w:t>
      </w:r>
      <w:r>
        <w:rPr>
          <w:rStyle w:val="VerbatimChar"/>
        </w:rPr>
        <w:t>spark-submit</w:t>
      </w:r>
    </w:p>
    <w:p w14:paraId="61620A66" w14:textId="77777777" w:rsidR="00930D9C" w:rsidRDefault="00CF2B3F">
      <w:pPr>
        <w:pStyle w:val="Compact"/>
        <w:numPr>
          <w:ilvl w:val="0"/>
          <w:numId w:val="4"/>
        </w:numPr>
      </w:pPr>
      <w:r>
        <w:t xml:space="preserve">Fully </w:t>
      </w:r>
      <w:proofErr w:type="spellStart"/>
      <w:r>
        <w:t>dockerized</w:t>
      </w:r>
      <w:proofErr w:type="spellEnd"/>
      <w:r>
        <w:t xml:space="preserve"> Spark runtime inside Airflow worker</w:t>
      </w:r>
    </w:p>
    <w:p w14:paraId="61620A67" w14:textId="77777777" w:rsidR="00930D9C" w:rsidRDefault="00CF2B3F">
      <w:pPr>
        <w:pStyle w:val="Heading3"/>
      </w:pPr>
      <w:bookmarkStart w:id="7" w:name="prometheus-metrics-export"/>
      <w:bookmarkEnd w:id="6"/>
      <w:r>
        <w:t xml:space="preserve">3. </w:t>
      </w:r>
      <w:r>
        <w:rPr>
          <w:b/>
          <w:bCs/>
        </w:rPr>
        <w:t>Prometheus Metrics Export</w:t>
      </w:r>
    </w:p>
    <w:p w14:paraId="61620A68" w14:textId="77777777" w:rsidR="00930D9C" w:rsidRDefault="00CF2B3F">
      <w:pPr>
        <w:pStyle w:val="Compact"/>
        <w:numPr>
          <w:ilvl w:val="0"/>
          <w:numId w:val="5"/>
        </w:numPr>
      </w:pPr>
      <w:r>
        <w:t>Custom Python-based metric exposure</w:t>
      </w:r>
    </w:p>
    <w:p w14:paraId="61620A69" w14:textId="77777777" w:rsidR="00930D9C" w:rsidRDefault="00CF2B3F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files_copied</w:t>
      </w:r>
      <w:proofErr w:type="spellEnd"/>
      <w:r>
        <w:t xml:space="preserve"> and </w:t>
      </w:r>
      <w:proofErr w:type="spellStart"/>
      <w:r>
        <w:rPr>
          <w:rStyle w:val="VerbatimChar"/>
        </w:rPr>
        <w:t>file_copy_errors</w:t>
      </w:r>
      <w:proofErr w:type="spellEnd"/>
      <w:r>
        <w:t xml:space="preserve"> tracked and exported</w:t>
      </w:r>
    </w:p>
    <w:p w14:paraId="61620A6A" w14:textId="77777777" w:rsidR="00930D9C" w:rsidRDefault="00CF2B3F">
      <w:pPr>
        <w:pStyle w:val="Compact"/>
        <w:numPr>
          <w:ilvl w:val="0"/>
          <w:numId w:val="5"/>
        </w:numPr>
      </w:pPr>
      <w:r>
        <w:rPr>
          <w:rStyle w:val="VerbatimChar"/>
        </w:rPr>
        <w:t>/</w:t>
      </w:r>
      <w:proofErr w:type="gramStart"/>
      <w:r>
        <w:rPr>
          <w:rStyle w:val="VerbatimChar"/>
        </w:rPr>
        <w:t>metrics</w:t>
      </w:r>
      <w:proofErr w:type="gramEnd"/>
      <w:r>
        <w:t xml:space="preserve"> endpoint scraped by Prometheus</w:t>
      </w:r>
    </w:p>
    <w:p w14:paraId="61620A6B" w14:textId="77777777" w:rsidR="00930D9C" w:rsidRDefault="00CF2B3F">
      <w:pPr>
        <w:pStyle w:val="Compact"/>
        <w:numPr>
          <w:ilvl w:val="0"/>
          <w:numId w:val="5"/>
        </w:numPr>
      </w:pPr>
      <w:r>
        <w:lastRenderedPageBreak/>
        <w:t>GC, memory, and system process metrics also available</w:t>
      </w:r>
    </w:p>
    <w:p w14:paraId="61620A6C" w14:textId="77777777" w:rsidR="00930D9C" w:rsidRDefault="00CF2B3F">
      <w:pPr>
        <w:pStyle w:val="Heading3"/>
      </w:pPr>
      <w:bookmarkStart w:id="8" w:name="grafana-dashboarding"/>
      <w:bookmarkEnd w:id="7"/>
      <w:r>
        <w:t xml:space="preserve">4. </w:t>
      </w:r>
      <w:r>
        <w:rPr>
          <w:b/>
          <w:bCs/>
        </w:rPr>
        <w:t>Grafana Dashboarding</w:t>
      </w:r>
    </w:p>
    <w:p w14:paraId="61620A6D" w14:textId="77777777" w:rsidR="00930D9C" w:rsidRDefault="00CF2B3F">
      <w:pPr>
        <w:pStyle w:val="Compact"/>
        <w:numPr>
          <w:ilvl w:val="0"/>
          <w:numId w:val="6"/>
        </w:numPr>
      </w:pPr>
      <w:r>
        <w:t>Metrics visualized in real-time</w:t>
      </w:r>
    </w:p>
    <w:p w14:paraId="61620A6E" w14:textId="77777777" w:rsidR="00930D9C" w:rsidRDefault="00CF2B3F">
      <w:pPr>
        <w:pStyle w:val="Compact"/>
        <w:numPr>
          <w:ilvl w:val="0"/>
          <w:numId w:val="6"/>
        </w:numPr>
      </w:pPr>
      <w:r>
        <w:t>Prometheus connected to Grafana</w:t>
      </w:r>
    </w:p>
    <w:p w14:paraId="61620A6F" w14:textId="77777777" w:rsidR="00930D9C" w:rsidRDefault="00CF2B3F">
      <w:pPr>
        <w:pStyle w:val="Compact"/>
        <w:numPr>
          <w:ilvl w:val="0"/>
          <w:numId w:val="6"/>
        </w:numPr>
      </w:pPr>
      <w:r>
        <w:t>Panels for:</w:t>
      </w:r>
    </w:p>
    <w:p w14:paraId="61620A70" w14:textId="77777777" w:rsidR="00930D9C" w:rsidRDefault="00CF2B3F">
      <w:pPr>
        <w:pStyle w:val="Compact"/>
        <w:numPr>
          <w:ilvl w:val="1"/>
          <w:numId w:val="7"/>
        </w:numPr>
      </w:pPr>
      <w:r>
        <w:t>Spark task durations</w:t>
      </w:r>
    </w:p>
    <w:p w14:paraId="61620A71" w14:textId="77777777" w:rsidR="00930D9C" w:rsidRDefault="00CF2B3F">
      <w:pPr>
        <w:pStyle w:val="Compact"/>
        <w:numPr>
          <w:ilvl w:val="1"/>
          <w:numId w:val="7"/>
        </w:numPr>
      </w:pPr>
      <w:r>
        <w:t>File processing stats</w:t>
      </w:r>
    </w:p>
    <w:p w14:paraId="61620A72" w14:textId="77777777" w:rsidR="00930D9C" w:rsidRDefault="00CF2B3F">
      <w:pPr>
        <w:pStyle w:val="Compact"/>
        <w:numPr>
          <w:ilvl w:val="1"/>
          <w:numId w:val="7"/>
        </w:numPr>
      </w:pPr>
      <w:r>
        <w:t>Python system metrics</w:t>
      </w:r>
    </w:p>
    <w:p w14:paraId="61620A73" w14:textId="77777777" w:rsidR="00930D9C" w:rsidRDefault="00CF2B3F">
      <w:pPr>
        <w:pStyle w:val="Heading3"/>
      </w:pPr>
      <w:bookmarkStart w:id="9" w:name="networking-integrity"/>
      <w:bookmarkEnd w:id="8"/>
      <w:r>
        <w:t xml:space="preserve">5. </w:t>
      </w:r>
      <w:r>
        <w:rPr>
          <w:b/>
          <w:bCs/>
        </w:rPr>
        <w:t>Networking &amp; Integrity</w:t>
      </w:r>
    </w:p>
    <w:p w14:paraId="61620A74" w14:textId="77777777" w:rsidR="00930D9C" w:rsidRDefault="00CF2B3F">
      <w:pPr>
        <w:pStyle w:val="Compact"/>
        <w:numPr>
          <w:ilvl w:val="0"/>
          <w:numId w:val="8"/>
        </w:numPr>
      </w:pPr>
      <w:r>
        <w:t xml:space="preserve">External Docker bridge network </w:t>
      </w:r>
      <w:proofErr w:type="spellStart"/>
      <w:r>
        <w:rPr>
          <w:rStyle w:val="VerbatimChar"/>
        </w:rPr>
        <w:t>monitoring_net</w:t>
      </w:r>
      <w:proofErr w:type="spellEnd"/>
    </w:p>
    <w:p w14:paraId="61620A75" w14:textId="77777777" w:rsidR="00930D9C" w:rsidRDefault="00CF2B3F">
      <w:pPr>
        <w:pStyle w:val="Compact"/>
        <w:numPr>
          <w:ilvl w:val="0"/>
          <w:numId w:val="8"/>
        </w:numPr>
      </w:pPr>
      <w:r>
        <w:t>Ensures Airflow &lt;-&gt; Prometheus &lt;-&gt; Grafana communication</w:t>
      </w:r>
    </w:p>
    <w:p w14:paraId="61620A76" w14:textId="77777777" w:rsidR="00930D9C" w:rsidRDefault="00CF2B3F">
      <w:pPr>
        <w:pStyle w:val="Compact"/>
        <w:numPr>
          <w:ilvl w:val="0"/>
          <w:numId w:val="8"/>
        </w:numPr>
      </w:pPr>
      <w:r>
        <w:t xml:space="preserve">Survives container restarts by defining network in </w:t>
      </w:r>
      <w:r>
        <w:rPr>
          <w:rStyle w:val="VerbatimChar"/>
        </w:rPr>
        <w:t>docker-</w:t>
      </w:r>
      <w:proofErr w:type="spellStart"/>
      <w:r>
        <w:rPr>
          <w:rStyle w:val="VerbatimChar"/>
        </w:rPr>
        <w:t>compose.yml</w:t>
      </w:r>
      <w:proofErr w:type="spellEnd"/>
    </w:p>
    <w:p w14:paraId="61620A77" w14:textId="77777777" w:rsidR="00930D9C" w:rsidRDefault="007922FC">
      <w:r>
        <w:pict w14:anchorId="61620AAA">
          <v:rect id="_x0000_i1028" style="width:0;height:1.5pt" o:hralign="center" o:hrstd="t" o:hr="t"/>
        </w:pict>
      </w:r>
    </w:p>
    <w:p w14:paraId="61620A78" w14:textId="0A478903" w:rsidR="00930D9C" w:rsidRDefault="00CF2B3F">
      <w:pPr>
        <w:pStyle w:val="Heading2"/>
      </w:pPr>
      <w:bookmarkStart w:id="10" w:name="workflow-execution"/>
      <w:bookmarkEnd w:id="4"/>
      <w:bookmarkEnd w:id="9"/>
      <w:r>
        <w:t>Workflow Execution</w:t>
      </w:r>
    </w:p>
    <w:p w14:paraId="3C390AA1" w14:textId="31D7C420" w:rsidR="00B772EA" w:rsidRDefault="00B772EA">
      <w:pPr>
        <w:pStyle w:val="Compact"/>
        <w:numPr>
          <w:ilvl w:val="0"/>
          <w:numId w:val="9"/>
        </w:numPr>
      </w:pPr>
      <w:r>
        <w:t xml:space="preserve">Python </w:t>
      </w:r>
      <w:proofErr w:type="spellStart"/>
      <w:r>
        <w:t>PySpark</w:t>
      </w:r>
      <w:proofErr w:type="spellEnd"/>
      <w:r>
        <w:t xml:space="preserve"> Script.</w:t>
      </w:r>
    </w:p>
    <w:p w14:paraId="61620A7A" w14:textId="3D8BBDF7" w:rsidR="00930D9C" w:rsidRDefault="00CF2B3F">
      <w:pPr>
        <w:pStyle w:val="Compact"/>
        <w:numPr>
          <w:ilvl w:val="0"/>
          <w:numId w:val="9"/>
        </w:numPr>
      </w:pPr>
      <w:r>
        <w:t xml:space="preserve">Error-handled via </w:t>
      </w:r>
      <w:r>
        <w:rPr>
          <w:rStyle w:val="VerbatimChar"/>
        </w:rPr>
        <w:t>@recovery_wrapper</w:t>
      </w:r>
      <w:r w:rsidR="00B772EA">
        <w:rPr>
          <w:rStyle w:val="VerbatimChar"/>
        </w:rPr>
        <w:t>.</w:t>
      </w:r>
    </w:p>
    <w:p w14:paraId="61620A7B" w14:textId="35038B5E" w:rsidR="00930D9C" w:rsidRDefault="00CF2B3F">
      <w:pPr>
        <w:pStyle w:val="Compact"/>
        <w:numPr>
          <w:ilvl w:val="0"/>
          <w:numId w:val="9"/>
        </w:numPr>
      </w:pPr>
      <w:r>
        <w:t>Monitored via Prometheus</w:t>
      </w:r>
      <w:r w:rsidR="00B772EA">
        <w:t>.</w:t>
      </w:r>
    </w:p>
    <w:p w14:paraId="61620A7C" w14:textId="6406586F" w:rsidR="00930D9C" w:rsidRPr="006703F4" w:rsidRDefault="00CF2B3F">
      <w:pPr>
        <w:pStyle w:val="Compact"/>
        <w:numPr>
          <w:ilvl w:val="0"/>
          <w:numId w:val="9"/>
        </w:numPr>
        <w:rPr>
          <w:rStyle w:val="VerbatimChar"/>
          <w:rFonts w:asciiTheme="minorHAnsi" w:hAnsiTheme="minorHAnsi"/>
          <w:sz w:val="24"/>
        </w:rPr>
      </w:pPr>
      <w:r>
        <w:t xml:space="preserve">Triggered via Airflow DAG </w:t>
      </w:r>
      <w:proofErr w:type="spellStart"/>
      <w:r>
        <w:rPr>
          <w:rStyle w:val="VerbatimChar"/>
        </w:rPr>
        <w:t>echoes_of_monitoring</w:t>
      </w:r>
      <w:proofErr w:type="spellEnd"/>
      <w:r w:rsidR="00B772EA">
        <w:rPr>
          <w:rStyle w:val="VerbatimChar"/>
        </w:rPr>
        <w:t>.</w:t>
      </w:r>
    </w:p>
    <w:p w14:paraId="2D002959" w14:textId="064D41AA" w:rsidR="007922FC" w:rsidRPr="007922FC" w:rsidRDefault="007922FC" w:rsidP="006703F4">
      <w:pPr>
        <w:pStyle w:val="Compact"/>
        <w:ind w:left="360"/>
        <w:rPr>
          <w:rStyle w:val="VerbatimChar"/>
          <w:rFonts w:asciiTheme="minorHAnsi" w:hAnsiTheme="minorHAnsi"/>
          <w:sz w:val="24"/>
          <w:u w:val="single"/>
        </w:rPr>
      </w:pPr>
      <w:r w:rsidRPr="007922FC">
        <w:rPr>
          <w:rStyle w:val="VerbatimChar"/>
          <w:rFonts w:asciiTheme="minorHAnsi" w:hAnsiTheme="minorHAnsi"/>
          <w:sz w:val="24"/>
          <w:u w:val="single"/>
        </w:rPr>
        <w:t xml:space="preserve">USE CASE </w:t>
      </w:r>
      <w:proofErr w:type="gramStart"/>
      <w:r w:rsidRPr="007922FC">
        <w:rPr>
          <w:rStyle w:val="VerbatimChar"/>
          <w:rFonts w:asciiTheme="minorHAnsi" w:hAnsiTheme="minorHAnsi"/>
          <w:sz w:val="24"/>
          <w:u w:val="single"/>
        </w:rPr>
        <w:t>Diagram:-</w:t>
      </w:r>
      <w:proofErr w:type="gramEnd"/>
    </w:p>
    <w:p w14:paraId="61620A7D" w14:textId="70ADAC68" w:rsidR="00930D9C" w:rsidRDefault="00FD298D" w:rsidP="00705CD2">
      <w:pPr>
        <w:pStyle w:val="Compact"/>
      </w:pPr>
      <w:r>
        <w:t xml:space="preserve">          </w:t>
      </w:r>
      <w:r>
        <w:rPr>
          <w:noProof/>
        </w:rPr>
        <w:drawing>
          <wp:inline distT="0" distB="0" distL="0" distR="0" wp14:anchorId="2348C66C" wp14:editId="6067C704">
            <wp:extent cx="4514850" cy="360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20A7E" w14:textId="7E2A30D5" w:rsidR="00930D9C" w:rsidRDefault="00CF2B3F">
      <w:pPr>
        <w:pStyle w:val="Heading2"/>
      </w:pPr>
      <w:bookmarkStart w:id="11" w:name="docker-highlights"/>
      <w:bookmarkEnd w:id="10"/>
      <w:r>
        <w:lastRenderedPageBreak/>
        <w:t>Docker Highlights</w:t>
      </w:r>
    </w:p>
    <w:p w14:paraId="61620A7F" w14:textId="77777777" w:rsidR="00930D9C" w:rsidRDefault="00CF2B3F">
      <w:pPr>
        <w:pStyle w:val="Heading3"/>
      </w:pPr>
      <w:bookmarkStart w:id="12" w:name="dockerfile"/>
      <w:proofErr w:type="spellStart"/>
      <w:r>
        <w:t>Dockerfile</w:t>
      </w:r>
      <w:proofErr w:type="spellEnd"/>
    </w:p>
    <w:p w14:paraId="61620A80" w14:textId="77777777" w:rsidR="00930D9C" w:rsidRDefault="00CF2B3F">
      <w:pPr>
        <w:pStyle w:val="Compact"/>
        <w:numPr>
          <w:ilvl w:val="0"/>
          <w:numId w:val="10"/>
        </w:numPr>
      </w:pPr>
      <w:r>
        <w:t xml:space="preserve">Inherits </w:t>
      </w:r>
      <w:proofErr w:type="spellStart"/>
      <w:r>
        <w:rPr>
          <w:rStyle w:val="VerbatimChar"/>
        </w:rPr>
        <w:t>apache</w:t>
      </w:r>
      <w:proofErr w:type="spellEnd"/>
      <w:r>
        <w:rPr>
          <w:rStyle w:val="VerbatimChar"/>
        </w:rPr>
        <w:t>/airflow:3.0.3-python3.10</w:t>
      </w:r>
    </w:p>
    <w:p w14:paraId="61620A81" w14:textId="77777777" w:rsidR="00930D9C" w:rsidRDefault="00CF2B3F">
      <w:pPr>
        <w:pStyle w:val="Compact"/>
        <w:numPr>
          <w:ilvl w:val="0"/>
          <w:numId w:val="10"/>
        </w:numPr>
      </w:pPr>
      <w:r>
        <w:t>Installs:</w:t>
      </w:r>
    </w:p>
    <w:p w14:paraId="61620A82" w14:textId="77777777" w:rsidR="00930D9C" w:rsidRDefault="00CF2B3F">
      <w:pPr>
        <w:pStyle w:val="Compact"/>
        <w:numPr>
          <w:ilvl w:val="1"/>
          <w:numId w:val="11"/>
        </w:numPr>
      </w:pPr>
      <w:r>
        <w:t>Java (OpenJDK 11)</w:t>
      </w:r>
    </w:p>
    <w:p w14:paraId="61620A83" w14:textId="77777777" w:rsidR="00930D9C" w:rsidRDefault="00CF2B3F">
      <w:pPr>
        <w:pStyle w:val="Compact"/>
        <w:numPr>
          <w:ilvl w:val="1"/>
          <w:numId w:val="11"/>
        </w:numPr>
      </w:pPr>
      <w:r>
        <w:t>Spark 3.5.0</w:t>
      </w:r>
    </w:p>
    <w:p w14:paraId="61620A84" w14:textId="77777777" w:rsidR="00930D9C" w:rsidRDefault="00CF2B3F">
      <w:pPr>
        <w:pStyle w:val="Compact"/>
        <w:numPr>
          <w:ilvl w:val="1"/>
          <w:numId w:val="11"/>
        </w:numPr>
      </w:pPr>
      <w:r>
        <w:t xml:space="preserve">Python packages: </w:t>
      </w:r>
      <w:proofErr w:type="spellStart"/>
      <w:r>
        <w:rPr>
          <w:rStyle w:val="VerbatimChar"/>
        </w:rPr>
        <w:t>pyarrow</w:t>
      </w:r>
      <w:proofErr w:type="spellEnd"/>
      <w:r>
        <w:t xml:space="preserve">, </w:t>
      </w:r>
      <w:proofErr w:type="spellStart"/>
      <w:r>
        <w:rPr>
          <w:rStyle w:val="VerbatimChar"/>
        </w:rPr>
        <w:t>pyspark</w:t>
      </w:r>
      <w:proofErr w:type="spellEnd"/>
      <w:r>
        <w:t xml:space="preserve">, </w:t>
      </w:r>
      <w:r>
        <w:rPr>
          <w:rStyle w:val="VerbatimChar"/>
        </w:rPr>
        <w:t>flask</w:t>
      </w:r>
      <w:r>
        <w:t xml:space="preserve">, </w:t>
      </w:r>
      <w:proofErr w:type="spellStart"/>
      <w:r>
        <w:rPr>
          <w:rStyle w:val="VerbatimChar"/>
        </w:rPr>
        <w:t>findspark</w:t>
      </w:r>
      <w:proofErr w:type="spellEnd"/>
    </w:p>
    <w:p w14:paraId="61620A85" w14:textId="77777777" w:rsidR="00930D9C" w:rsidRDefault="00CF2B3F">
      <w:pPr>
        <w:pStyle w:val="Heading3"/>
      </w:pPr>
      <w:bookmarkStart w:id="13" w:name="docker-compose.yaml"/>
      <w:bookmarkEnd w:id="12"/>
      <w:r>
        <w:t>docker-</w:t>
      </w:r>
      <w:proofErr w:type="spellStart"/>
      <w:proofErr w:type="gramStart"/>
      <w:r>
        <w:t>compose.yaml</w:t>
      </w:r>
      <w:proofErr w:type="spellEnd"/>
      <w:proofErr w:type="gramEnd"/>
    </w:p>
    <w:p w14:paraId="61620A86" w14:textId="77777777" w:rsidR="00930D9C" w:rsidRDefault="00CF2B3F">
      <w:pPr>
        <w:pStyle w:val="Compact"/>
        <w:numPr>
          <w:ilvl w:val="0"/>
          <w:numId w:val="12"/>
        </w:numPr>
      </w:pPr>
      <w:r>
        <w:t>Mounts:</w:t>
      </w:r>
    </w:p>
    <w:p w14:paraId="61620A87" w14:textId="77777777" w:rsidR="00930D9C" w:rsidRDefault="00CF2B3F">
      <w:pPr>
        <w:pStyle w:val="Compact"/>
        <w:numPr>
          <w:ilvl w:val="1"/>
          <w:numId w:val="13"/>
        </w:numPr>
      </w:pPr>
      <w:r>
        <w:t xml:space="preserve">Input: </w:t>
      </w:r>
      <w:r>
        <w:rPr>
          <w:rStyle w:val="VerbatimChar"/>
        </w:rPr>
        <w:t>C:/usr/arind/downloads</w:t>
      </w:r>
    </w:p>
    <w:p w14:paraId="61620A88" w14:textId="77777777" w:rsidR="00930D9C" w:rsidRDefault="00CF2B3F">
      <w:pPr>
        <w:pStyle w:val="Compact"/>
        <w:numPr>
          <w:ilvl w:val="1"/>
          <w:numId w:val="13"/>
        </w:numPr>
      </w:pPr>
      <w:r>
        <w:t xml:space="preserve">Output: </w:t>
      </w:r>
      <w:r>
        <w:rPr>
          <w:rStyle w:val="VerbatimChar"/>
        </w:rPr>
        <w:t>C:/parquet_dir</w:t>
      </w:r>
    </w:p>
    <w:p w14:paraId="61620A89" w14:textId="77777777" w:rsidR="00930D9C" w:rsidRDefault="00CF2B3F">
      <w:pPr>
        <w:pStyle w:val="Compact"/>
        <w:numPr>
          <w:ilvl w:val="0"/>
          <w:numId w:val="12"/>
        </w:numPr>
      </w:pPr>
      <w:r>
        <w:t xml:space="preserve">External network: </w:t>
      </w:r>
      <w:proofErr w:type="spellStart"/>
      <w:r>
        <w:rPr>
          <w:rStyle w:val="VerbatimChar"/>
        </w:rPr>
        <w:t>monitoring_net</w:t>
      </w:r>
      <w:proofErr w:type="spellEnd"/>
    </w:p>
    <w:p w14:paraId="61620A8C" w14:textId="15F449B2" w:rsidR="00930D9C" w:rsidRDefault="00CF2B3F" w:rsidP="00705CD2">
      <w:pPr>
        <w:pStyle w:val="Compact"/>
        <w:numPr>
          <w:ilvl w:val="0"/>
          <w:numId w:val="12"/>
        </w:numPr>
      </w:pPr>
      <w:r>
        <w:t>Separate service for Prometheus and Grafana</w:t>
      </w:r>
      <w:bookmarkStart w:id="14" w:name="uml-diagrams"/>
      <w:bookmarkEnd w:id="11"/>
      <w:bookmarkEnd w:id="13"/>
    </w:p>
    <w:p w14:paraId="7EC3AB0F" w14:textId="7CB887F8" w:rsidR="00705CD2" w:rsidRPr="00E528CC" w:rsidRDefault="00744801" w:rsidP="00705CD2">
      <w:pPr>
        <w:pStyle w:val="Compact"/>
        <w:ind w:left="360"/>
        <w:rPr>
          <w:i/>
          <w:iCs/>
          <w:u w:val="single"/>
        </w:rPr>
      </w:pPr>
      <w:r w:rsidRPr="00E528CC">
        <w:rPr>
          <w:i/>
          <w:iCs/>
          <w:u w:val="single"/>
        </w:rPr>
        <w:t xml:space="preserve">UML </w:t>
      </w:r>
      <w:proofErr w:type="gramStart"/>
      <w:r w:rsidRPr="00E528CC">
        <w:rPr>
          <w:i/>
          <w:iCs/>
          <w:u w:val="single"/>
        </w:rPr>
        <w:t>Diagram:-</w:t>
      </w:r>
      <w:proofErr w:type="gramEnd"/>
    </w:p>
    <w:p w14:paraId="61620A91" w14:textId="04DB8699" w:rsidR="00930D9C" w:rsidRDefault="00744801" w:rsidP="00705CD2">
      <w:pPr>
        <w:pStyle w:val="Compact"/>
        <w:ind w:left="360"/>
      </w:pPr>
      <w:bookmarkStart w:id="15" w:name="uml-component-diagram"/>
      <w:r>
        <w:rPr>
          <w:noProof/>
        </w:rPr>
        <w:drawing>
          <wp:inline distT="0" distB="0" distL="0" distR="0" wp14:anchorId="74C74910" wp14:editId="77E53B4C">
            <wp:extent cx="6353175" cy="48386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1818" cy="4852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20A92" w14:textId="77777777" w:rsidR="00930D9C" w:rsidRDefault="00CF2B3F">
      <w:pPr>
        <w:pStyle w:val="Heading2"/>
      </w:pPr>
      <w:bookmarkStart w:id="16" w:name="achievements"/>
      <w:bookmarkEnd w:id="14"/>
      <w:bookmarkEnd w:id="15"/>
      <w:r>
        <w:rPr>
          <w:rFonts w:ascii="Segoe UI Emoji" w:hAnsi="Segoe UI Emoji" w:cs="Segoe UI Emoji"/>
        </w:rPr>
        <w:lastRenderedPageBreak/>
        <w:t>🎯</w:t>
      </w:r>
      <w:r>
        <w:t xml:space="preserve"> Achievements</w:t>
      </w:r>
    </w:p>
    <w:p w14:paraId="61620A93" w14:textId="77777777" w:rsidR="00930D9C" w:rsidRDefault="00CF2B3F">
      <w:pPr>
        <w:pStyle w:val="Compact"/>
        <w:numPr>
          <w:ilvl w:val="0"/>
          <w:numId w:val="14"/>
        </w:numPr>
      </w:pPr>
      <w:r>
        <w:t>✅ Successfully containerized orchestration and processing workflows</w:t>
      </w:r>
    </w:p>
    <w:p w14:paraId="0C5E8360" w14:textId="77777777" w:rsidR="00E9537D" w:rsidRDefault="00E9537D" w:rsidP="00E9537D">
      <w:pPr>
        <w:pStyle w:val="Compact"/>
        <w:ind w:left="360"/>
      </w:pPr>
    </w:p>
    <w:p w14:paraId="7A5B20A3" w14:textId="13654893" w:rsidR="00033489" w:rsidRDefault="00E65615" w:rsidP="00033489">
      <w:pPr>
        <w:pStyle w:val="Compact"/>
        <w:ind w:left="720"/>
      </w:pPr>
      <w:r>
        <w:rPr>
          <w:noProof/>
        </w:rPr>
        <w:drawing>
          <wp:inline distT="0" distB="0" distL="0" distR="0" wp14:anchorId="2F9DFA08" wp14:editId="241240A7">
            <wp:extent cx="5943600" cy="33508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EA4F5" w14:textId="77777777" w:rsidR="00E9537D" w:rsidRDefault="00E9537D" w:rsidP="00033489">
      <w:pPr>
        <w:pStyle w:val="Compact"/>
        <w:ind w:left="720"/>
      </w:pPr>
    </w:p>
    <w:p w14:paraId="007688CB" w14:textId="77777777" w:rsidR="00E87380" w:rsidRDefault="00CF2B3F" w:rsidP="00742786">
      <w:pPr>
        <w:pStyle w:val="Compact"/>
        <w:numPr>
          <w:ilvl w:val="0"/>
          <w:numId w:val="14"/>
        </w:numPr>
      </w:pPr>
      <w:r>
        <w:t>✅ Built resilient file ingestion and transformation logic</w:t>
      </w:r>
    </w:p>
    <w:p w14:paraId="386500C9" w14:textId="77777777" w:rsidR="00E87380" w:rsidRDefault="00E87380" w:rsidP="00E87380">
      <w:pPr>
        <w:pStyle w:val="Compact"/>
        <w:ind w:left="720"/>
      </w:pPr>
    </w:p>
    <w:p w14:paraId="2128553A" w14:textId="50F5CAEB" w:rsidR="00E9537D" w:rsidRDefault="00E9537D" w:rsidP="00E87380">
      <w:pPr>
        <w:pStyle w:val="Compact"/>
        <w:ind w:left="720"/>
      </w:pPr>
      <w:r>
        <w:rPr>
          <w:noProof/>
        </w:rPr>
        <w:drawing>
          <wp:inline distT="0" distB="0" distL="0" distR="0" wp14:anchorId="07904046" wp14:editId="5CE24454">
            <wp:extent cx="5943600" cy="3342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86528" w14:textId="77777777" w:rsidR="00F86DDB" w:rsidRDefault="00F86DDB" w:rsidP="00F86DDB">
      <w:pPr>
        <w:pStyle w:val="Compact"/>
        <w:ind w:left="720"/>
      </w:pPr>
    </w:p>
    <w:p w14:paraId="61620A95" w14:textId="77777777" w:rsidR="00930D9C" w:rsidRDefault="00CF2B3F">
      <w:pPr>
        <w:pStyle w:val="Compact"/>
        <w:numPr>
          <w:ilvl w:val="0"/>
          <w:numId w:val="14"/>
        </w:numPr>
      </w:pPr>
      <w:r>
        <w:t>✅ Enabled monitoring with Prometheus and Grafana</w:t>
      </w:r>
    </w:p>
    <w:p w14:paraId="33FA43A1" w14:textId="77777777" w:rsidR="00742786" w:rsidRDefault="00742786" w:rsidP="00742786">
      <w:pPr>
        <w:pStyle w:val="Compact"/>
        <w:ind w:left="720"/>
      </w:pPr>
    </w:p>
    <w:p w14:paraId="054EED0B" w14:textId="299066E1" w:rsidR="00742786" w:rsidRDefault="00742786" w:rsidP="00742786">
      <w:pPr>
        <w:pStyle w:val="Compact"/>
        <w:ind w:left="720"/>
      </w:pPr>
      <w:r>
        <w:rPr>
          <w:noProof/>
        </w:rPr>
        <w:drawing>
          <wp:inline distT="0" distB="0" distL="0" distR="0" wp14:anchorId="23C7832E" wp14:editId="12C03CA5">
            <wp:extent cx="5943600" cy="3342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82D39" w14:textId="6703347C" w:rsidR="00E47E59" w:rsidRDefault="00742786" w:rsidP="00E47E59">
      <w:pPr>
        <w:pStyle w:val="Compact"/>
        <w:ind w:left="720"/>
        <w:jc w:val="center"/>
        <w:rPr>
          <w:u w:val="single"/>
        </w:rPr>
      </w:pPr>
      <w:r w:rsidRPr="00E47E59">
        <w:rPr>
          <w:u w:val="single"/>
        </w:rPr>
        <w:t>Prometheus</w:t>
      </w:r>
    </w:p>
    <w:p w14:paraId="39FA3A55" w14:textId="77777777" w:rsidR="00E47E59" w:rsidRPr="008A3571" w:rsidRDefault="00E47E59" w:rsidP="00742786">
      <w:pPr>
        <w:pStyle w:val="Compact"/>
        <w:ind w:left="720"/>
      </w:pPr>
    </w:p>
    <w:p w14:paraId="54C12F04" w14:textId="45932C1F" w:rsidR="00742786" w:rsidRPr="008A3571" w:rsidRDefault="00E47E59" w:rsidP="00E47E59">
      <w:pPr>
        <w:pStyle w:val="Compact"/>
        <w:ind w:left="720"/>
      </w:pPr>
      <w:r w:rsidRPr="008A3571">
        <w:rPr>
          <w:noProof/>
        </w:rPr>
        <w:drawing>
          <wp:inline distT="0" distB="0" distL="0" distR="0" wp14:anchorId="1EFD51A6" wp14:editId="4DA222D8">
            <wp:extent cx="5943600" cy="3342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4065" w14:textId="3D97BF01" w:rsidR="00E47E59" w:rsidRPr="008A3571" w:rsidRDefault="008A3571" w:rsidP="008A3571">
      <w:pPr>
        <w:pStyle w:val="Compact"/>
        <w:ind w:left="720"/>
        <w:jc w:val="center"/>
        <w:rPr>
          <w:u w:val="single"/>
        </w:rPr>
      </w:pPr>
      <w:r w:rsidRPr="008A3571">
        <w:rPr>
          <w:u w:val="single"/>
        </w:rPr>
        <w:t>Grafana</w:t>
      </w:r>
    </w:p>
    <w:p w14:paraId="76A55B53" w14:textId="77777777" w:rsidR="00E47E59" w:rsidRDefault="00E47E59" w:rsidP="00742786">
      <w:pPr>
        <w:pStyle w:val="Compact"/>
        <w:ind w:left="720"/>
      </w:pPr>
    </w:p>
    <w:p w14:paraId="3FF02AD7" w14:textId="77777777" w:rsidR="008A3571" w:rsidRDefault="008A3571" w:rsidP="00742786">
      <w:pPr>
        <w:pStyle w:val="Compact"/>
        <w:ind w:left="720"/>
      </w:pPr>
    </w:p>
    <w:p w14:paraId="79F0D3A4" w14:textId="77777777" w:rsidR="00850E55" w:rsidRPr="008A3571" w:rsidRDefault="00850E55" w:rsidP="00742786">
      <w:pPr>
        <w:pStyle w:val="Compact"/>
        <w:ind w:left="720"/>
      </w:pPr>
    </w:p>
    <w:p w14:paraId="61620A96" w14:textId="77777777" w:rsidR="00930D9C" w:rsidRDefault="00CF2B3F">
      <w:pPr>
        <w:pStyle w:val="Compact"/>
        <w:numPr>
          <w:ilvl w:val="0"/>
          <w:numId w:val="14"/>
        </w:numPr>
      </w:pPr>
      <w:r>
        <w:t>✅ Verified communication and metric scraping over Docker bridge network</w:t>
      </w:r>
    </w:p>
    <w:p w14:paraId="602C9E38" w14:textId="3DFA393C" w:rsidR="00850E55" w:rsidRDefault="00850E55" w:rsidP="00850E55">
      <w:pPr>
        <w:pStyle w:val="Compact"/>
      </w:pPr>
    </w:p>
    <w:p w14:paraId="06E1986E" w14:textId="10DED42F" w:rsidR="00850E55" w:rsidRDefault="00850E55" w:rsidP="00850E55">
      <w:pPr>
        <w:pStyle w:val="Compact"/>
      </w:pPr>
      <w:r>
        <w:rPr>
          <w:noProof/>
        </w:rPr>
        <w:drawing>
          <wp:inline distT="0" distB="0" distL="0" distR="0" wp14:anchorId="4F7EBBF5" wp14:editId="3FA09E83">
            <wp:extent cx="5943600" cy="33420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BF99" w14:textId="77777777" w:rsidR="00850E55" w:rsidRDefault="00850E55" w:rsidP="00850E55">
      <w:pPr>
        <w:pStyle w:val="Compact"/>
      </w:pPr>
    </w:p>
    <w:p w14:paraId="61620A97" w14:textId="77777777" w:rsidR="00930D9C" w:rsidRDefault="007922FC">
      <w:r>
        <w:pict w14:anchorId="61620AAE">
          <v:rect id="_x0000_i1029" style="width:0;height:1.5pt" o:hralign="center" o:hrstd="t" o:hr="t"/>
        </w:pict>
      </w:r>
    </w:p>
    <w:p w14:paraId="61620A98" w14:textId="77777777" w:rsidR="00930D9C" w:rsidRDefault="00CF2B3F">
      <w:pPr>
        <w:pStyle w:val="Heading2"/>
      </w:pPr>
      <w:bookmarkStart w:id="17" w:name="potential-extensions"/>
      <w:bookmarkEnd w:id="16"/>
      <w:r>
        <w:t>🚨 Potential Extensions</w:t>
      </w:r>
    </w:p>
    <w:p w14:paraId="61620A99" w14:textId="63356D94" w:rsidR="00930D9C" w:rsidRDefault="00CF2B3F">
      <w:pPr>
        <w:pStyle w:val="Compact"/>
        <w:numPr>
          <w:ilvl w:val="0"/>
          <w:numId w:val="15"/>
        </w:numPr>
      </w:pPr>
      <w:r>
        <w:t>⏰ Prometheus Alert</w:t>
      </w:r>
      <w:r w:rsidR="00A01821">
        <w:t xml:space="preserve"> </w:t>
      </w:r>
      <w:r>
        <w:t>manager integration</w:t>
      </w:r>
    </w:p>
    <w:p w14:paraId="61620A9A" w14:textId="77777777" w:rsidR="00930D9C" w:rsidRDefault="00CF2B3F">
      <w:pPr>
        <w:pStyle w:val="Compact"/>
        <w:numPr>
          <w:ilvl w:val="0"/>
          <w:numId w:val="15"/>
        </w:numPr>
      </w:pPr>
      <w:r>
        <w:t>🚫 Kafka-based log stream ingestion</w:t>
      </w:r>
    </w:p>
    <w:p w14:paraId="61620A9C" w14:textId="2DCE6CEC" w:rsidR="00930D9C" w:rsidRDefault="00CF2B3F" w:rsidP="00A01821">
      <w:pPr>
        <w:pStyle w:val="Compact"/>
        <w:numPr>
          <w:ilvl w:val="0"/>
          <w:numId w:val="15"/>
        </w:numPr>
      </w:pPr>
      <w:r>
        <w:t>📊 Historical DAG performance analysis</w:t>
      </w:r>
    </w:p>
    <w:p w14:paraId="61620A9D" w14:textId="664C246F" w:rsidR="00930D9C" w:rsidRDefault="00930D9C"/>
    <w:p w14:paraId="61620AA6" w14:textId="6830E5E1" w:rsidR="00930D9C" w:rsidRDefault="00930D9C">
      <w:pPr>
        <w:pStyle w:val="FirstParagraph"/>
      </w:pPr>
      <w:bookmarkStart w:id="18" w:name="for-linkedin-github"/>
      <w:bookmarkEnd w:id="0"/>
      <w:bookmarkEnd w:id="17"/>
      <w:bookmarkEnd w:id="18"/>
    </w:p>
    <w:sectPr w:rsidR="00930D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64CA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DEC8C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0D9C"/>
    <w:rsid w:val="00033489"/>
    <w:rsid w:val="006703F4"/>
    <w:rsid w:val="00705CD2"/>
    <w:rsid w:val="00742786"/>
    <w:rsid w:val="00744801"/>
    <w:rsid w:val="007922FC"/>
    <w:rsid w:val="00850E55"/>
    <w:rsid w:val="008A3571"/>
    <w:rsid w:val="00930D9C"/>
    <w:rsid w:val="00A01821"/>
    <w:rsid w:val="00A31BBD"/>
    <w:rsid w:val="00B772EA"/>
    <w:rsid w:val="00CF2B3F"/>
    <w:rsid w:val="00D21214"/>
    <w:rsid w:val="00DF78C5"/>
    <w:rsid w:val="00E47E59"/>
    <w:rsid w:val="00E528CC"/>
    <w:rsid w:val="00E65615"/>
    <w:rsid w:val="00E87380"/>
    <w:rsid w:val="00E9537D"/>
    <w:rsid w:val="00F10A6E"/>
    <w:rsid w:val="00F815B6"/>
    <w:rsid w:val="00F86DDB"/>
    <w:rsid w:val="00FD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20A4E"/>
  <w15:docId w15:val="{D603D464-2BAD-49E4-83D7-A99204E3C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386</Words>
  <Characters>2204</Characters>
  <Application>Microsoft Office Word</Application>
  <DocSecurity>0</DocSecurity>
  <Lines>18</Lines>
  <Paragraphs>5</Paragraphs>
  <ScaleCrop>false</ScaleCrop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in Dubey</cp:lastModifiedBy>
  <cp:revision>24</cp:revision>
  <dcterms:created xsi:type="dcterms:W3CDTF">2025-07-17T18:56:00Z</dcterms:created>
  <dcterms:modified xsi:type="dcterms:W3CDTF">2025-07-18T06:25:00Z</dcterms:modified>
</cp:coreProperties>
</file>